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6"/>
        <w:gridCol w:w="2337"/>
        <w:gridCol w:w="9275"/>
      </w:tblGrid>
      <w:tr w:rsidR="00A644F2" w:rsidRPr="00A644F2" w14:paraId="137D5423" w14:textId="77777777" w:rsidTr="00A644F2">
        <w:tc>
          <w:tcPr>
            <w:tcW w:w="2336" w:type="dxa"/>
          </w:tcPr>
          <w:p w14:paraId="3046E47E" w14:textId="03E788A6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2337" w:type="dxa"/>
          </w:tcPr>
          <w:p w14:paraId="2AB87C6F" w14:textId="0F3D03D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RIL Number</w:t>
            </w:r>
          </w:p>
        </w:tc>
        <w:tc>
          <w:tcPr>
            <w:tcW w:w="9275" w:type="dxa"/>
          </w:tcPr>
          <w:p w14:paraId="028A6CD2" w14:textId="41C3F703" w:rsidR="00A644F2" w:rsidRPr="00A644F2" w:rsidRDefault="00A644F2">
            <w:pPr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ment</w:t>
            </w:r>
          </w:p>
        </w:tc>
      </w:tr>
      <w:tr w:rsidR="00A644F2" w:rsidRPr="00A644F2" w14:paraId="2ECA7379" w14:textId="77777777" w:rsidTr="00A644F2">
        <w:tc>
          <w:tcPr>
            <w:tcW w:w="2336" w:type="dxa"/>
          </w:tcPr>
          <w:p w14:paraId="4A117DC3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1C12716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0A95C59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7969A713" w14:textId="77777777" w:rsidTr="00A644F2">
        <w:tc>
          <w:tcPr>
            <w:tcW w:w="2336" w:type="dxa"/>
          </w:tcPr>
          <w:p w14:paraId="27BCAA39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0BDB083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6CD66EE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30B9F741" w14:textId="77777777" w:rsidTr="00A644F2">
        <w:tc>
          <w:tcPr>
            <w:tcW w:w="2336" w:type="dxa"/>
          </w:tcPr>
          <w:p w14:paraId="653B7A36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35CC62A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7CF07B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30623F21" w14:textId="77777777" w:rsidTr="00A644F2">
        <w:tc>
          <w:tcPr>
            <w:tcW w:w="2336" w:type="dxa"/>
          </w:tcPr>
          <w:p w14:paraId="694F494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21BC4D98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4FF977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006B544F" w14:textId="77777777" w:rsidTr="00A644F2">
        <w:tc>
          <w:tcPr>
            <w:tcW w:w="2336" w:type="dxa"/>
          </w:tcPr>
          <w:p w14:paraId="441CA862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1A7497D0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05F0C2B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72B31598" w14:textId="77777777" w:rsidTr="00A644F2">
        <w:tc>
          <w:tcPr>
            <w:tcW w:w="2336" w:type="dxa"/>
          </w:tcPr>
          <w:p w14:paraId="308DFC0B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520B0551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0BD7D92C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A644F2" w:rsidRPr="00A644F2" w14:paraId="5D8DB66B" w14:textId="77777777" w:rsidTr="00A644F2">
        <w:tc>
          <w:tcPr>
            <w:tcW w:w="2336" w:type="dxa"/>
          </w:tcPr>
          <w:p w14:paraId="5B50534A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2337" w:type="dxa"/>
          </w:tcPr>
          <w:p w14:paraId="33982D74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9275" w:type="dxa"/>
          </w:tcPr>
          <w:p w14:paraId="7014805F" w14:textId="77777777" w:rsidR="00A644F2" w:rsidRPr="00A644F2" w:rsidRDefault="00A644F2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A261E"/>
    <w:rsid w:val="005D5C46"/>
    <w:rsid w:val="00A24F25"/>
    <w:rsid w:val="00A644F2"/>
    <w:rsid w:val="00BF04C6"/>
    <w:rsid w:val="00D14512"/>
    <w:rsid w:val="00D754B6"/>
    <w:rsid w:val="00D84F4C"/>
    <w:rsid w:val="00E65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</Words>
  <Characters>49</Characters>
  <Application>Microsoft Office Word</Application>
  <DocSecurity>0</DocSecurity>
  <Lines>1</Lines>
  <Paragraphs>1</Paragraphs>
  <ScaleCrop>false</ScaleCrop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OPPO (Qianxi Lu)</cp:lastModifiedBy>
  <cp:revision>2</cp:revision>
  <dcterms:created xsi:type="dcterms:W3CDTF">2024-02-03T04:52:00Z</dcterms:created>
  <dcterms:modified xsi:type="dcterms:W3CDTF">2024-02-03T04:54:00Z</dcterms:modified>
</cp:coreProperties>
</file>